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MPA</w:t>
      </w:r>
      <w:r>
        <w:t xml:space="preserve"> </w:t>
      </w:r>
      <w:r>
        <w:t xml:space="preserve">designation</w:t>
      </w:r>
      <w:r>
        <w:t xml:space="preserve"> </w:t>
      </w:r>
      <w:r>
        <w:t xml:space="preserve">on</w:t>
      </w:r>
      <w:r>
        <w:t xml:space="preserve"> </w:t>
      </w:r>
      <w:r>
        <w:t xml:space="preserve">lobster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Joann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11/12/201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parameters: st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c6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MPA designation on lobster populations</dc:title>
  <dc:creator>Joanna Tang</dc:creator>
  <dcterms:created xsi:type="dcterms:W3CDTF">2018-11-15T23:25:30Z</dcterms:created>
  <dcterms:modified xsi:type="dcterms:W3CDTF">2018-11-15T23:25:30Z</dcterms:modified>
</cp:coreProperties>
</file>